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45968" w14:textId="04F438BE" w:rsidR="00353320" w:rsidRDefault="00DA17B9">
      <w:r>
        <w:t>For source code file please download the below excel file and convert to CSV</w:t>
      </w:r>
      <w:r w:rsidR="00803160">
        <w:t>. (</w:t>
      </w:r>
      <w:r w:rsidR="004D3350">
        <w:t>Not</w:t>
      </w:r>
      <w:r w:rsidR="00803160">
        <w:t xml:space="preserve"> </w:t>
      </w:r>
      <w:r w:rsidR="00DA2792">
        <w:t xml:space="preserve">able to upload </w:t>
      </w:r>
      <w:r w:rsidR="00803160">
        <w:t>due to size of file)</w:t>
      </w:r>
    </w:p>
    <w:p w14:paraId="399926C8" w14:textId="437189DE" w:rsidR="00DA17B9" w:rsidRDefault="00DA17B9"/>
    <w:p w14:paraId="75C2E0DD" w14:textId="570620D5" w:rsidR="00DA17B9" w:rsidRDefault="00DA2792">
      <w:hyperlink r:id="rId4" w:history="1">
        <w:r w:rsidR="00DA17B9" w:rsidRPr="002B0807">
          <w:rPr>
            <w:rStyle w:val="Hyperlink"/>
          </w:rPr>
          <w:t>http://kdd.ics.uci.edu/databases/kddcup99/kddcup.data_10_percent.gz</w:t>
        </w:r>
      </w:hyperlink>
    </w:p>
    <w:p w14:paraId="2126643F" w14:textId="58E088B2" w:rsidR="00DA17B9" w:rsidRDefault="00DA17B9"/>
    <w:p w14:paraId="38E8FD44" w14:textId="1CDB1523" w:rsidR="00DA17B9" w:rsidRDefault="00DA17B9">
      <w:r>
        <w:t>This file needs to be opened in Python and the following libraires are needed:</w:t>
      </w:r>
    </w:p>
    <w:p w14:paraId="1BC6A6C0" w14:textId="29062131" w:rsidR="00DA17B9" w:rsidRDefault="00DA17B9">
      <w:r>
        <w:t>Matplotlib</w:t>
      </w:r>
    </w:p>
    <w:p w14:paraId="6B340D12" w14:textId="47D1D472" w:rsidR="00DA17B9" w:rsidRDefault="00DA17B9">
      <w:r>
        <w:t>Pandas</w:t>
      </w:r>
    </w:p>
    <w:p w14:paraId="4D668323" w14:textId="3503714B" w:rsidR="00DA17B9" w:rsidRDefault="00DA17B9"/>
    <w:p w14:paraId="601E1E50" w14:textId="77777777" w:rsidR="00DA17B9" w:rsidRDefault="00DA17B9"/>
    <w:sectPr w:rsidR="00DA17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zQzNDEzAmJLQyUdpeDU4uLM/DyQAqNaAC4lxkcsAAAA"/>
  </w:docVars>
  <w:rsids>
    <w:rsidRoot w:val="00DA17B9"/>
    <w:rsid w:val="00353320"/>
    <w:rsid w:val="004D3350"/>
    <w:rsid w:val="00803160"/>
    <w:rsid w:val="00DA17B9"/>
    <w:rsid w:val="00DA2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EC5A01"/>
  <w15:chartTrackingRefBased/>
  <w15:docId w15:val="{2721E71F-F1B1-4E22-92FB-F72C5B85C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A17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17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kdd.ics.uci.edu/databases/kddcup99/kddcup.data_10_percent.g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5</Words>
  <Characters>317</Characters>
  <Application>Microsoft Office Word</Application>
  <DocSecurity>0</DocSecurity>
  <Lines>2</Lines>
  <Paragraphs>1</Paragraphs>
  <ScaleCrop>false</ScaleCrop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USIN, BARCLAY (Student)</dc:creator>
  <cp:keywords/>
  <dc:description/>
  <cp:lastModifiedBy>COUSIN, BARCLAY (Student)</cp:lastModifiedBy>
  <cp:revision>4</cp:revision>
  <dcterms:created xsi:type="dcterms:W3CDTF">2022-04-06T23:31:00Z</dcterms:created>
  <dcterms:modified xsi:type="dcterms:W3CDTF">2022-04-06T23:34:00Z</dcterms:modified>
</cp:coreProperties>
</file>